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51A2D" w14:textId="77777777" w:rsidR="00EB525A" w:rsidRPr="00797508" w:rsidRDefault="00EB525A" w:rsidP="00EB525A">
      <w:pPr>
        <w:autoSpaceDE w:val="0"/>
        <w:autoSpaceDN w:val="0"/>
        <w:bidi/>
        <w:adjustRightInd w:val="0"/>
        <w:jc w:val="center"/>
        <w:rPr>
          <w:rFonts w:asciiTheme="majorHAnsi" w:eastAsia="Times New Roman" w:hAnsiTheme="majorHAnsi" w:cstheme="majorHAnsi"/>
          <w:b/>
          <w:bCs/>
          <w:sz w:val="28"/>
          <w:szCs w:val="28"/>
          <w:rtl/>
        </w:rPr>
      </w:pPr>
      <w:r w:rsidRPr="00797508">
        <w:rPr>
          <w:rFonts w:asciiTheme="majorHAnsi" w:eastAsia="Times New Roman" w:hAnsiTheme="majorHAnsi" w:cs="Times New Roman" w:hint="cs"/>
          <w:b/>
          <w:bCs/>
          <w:sz w:val="28"/>
          <w:szCs w:val="28"/>
          <w:rtl/>
        </w:rPr>
        <w:t>نموذج السيرة الذاتية الموحد لأعضاء هيئة التدريس</w:t>
      </w:r>
    </w:p>
    <w:p w14:paraId="123A13C8" w14:textId="77777777" w:rsidR="00EB525A" w:rsidRDefault="00EB525A" w:rsidP="00EB525A">
      <w:pPr>
        <w:bidi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483"/>
        <w:gridCol w:w="4467"/>
        <w:gridCol w:w="2680"/>
      </w:tblGrid>
      <w:tr w:rsidR="00EB525A" w14:paraId="2BF0EE91" w14:textId="77777777" w:rsidTr="00E61C1F">
        <w:tc>
          <w:tcPr>
            <w:tcW w:w="9350" w:type="dxa"/>
            <w:gridSpan w:val="3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5915948E" w14:textId="77777777" w:rsidR="00EB525A" w:rsidRPr="00145716" w:rsidRDefault="00EB525A" w:rsidP="00E61C1F">
            <w:pPr>
              <w:bidi/>
              <w:jc w:val="center"/>
              <w:rPr>
                <w:rFonts w:asciiTheme="majorHAnsi" w:eastAsia="Times New Roman" w:hAnsiTheme="majorHAnsi" w:cstheme="majorHAnsi"/>
                <w:b/>
                <w:bCs/>
              </w:rPr>
            </w:pPr>
            <w:r w:rsidRPr="00145716"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>البيانات الأساسية</w:t>
            </w:r>
          </w:p>
        </w:tc>
      </w:tr>
      <w:tr w:rsidR="00EB525A" w14:paraId="2886AAE6" w14:textId="77777777" w:rsidTr="00E61C1F">
        <w:tc>
          <w:tcPr>
            <w:tcW w:w="1557" w:type="dxa"/>
            <w:shd w:val="pct20" w:color="auto" w:fill="auto"/>
            <w:vAlign w:val="center"/>
          </w:tcPr>
          <w:p w14:paraId="54FD087E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rtl/>
                <w:lang w:val="en-US"/>
              </w:rPr>
              <w:t>الاسم</w:t>
            </w:r>
          </w:p>
        </w:tc>
        <w:tc>
          <w:tcPr>
            <w:tcW w:w="4820" w:type="dxa"/>
            <w:vAlign w:val="center"/>
          </w:tcPr>
          <w:p w14:paraId="0A3B9F1F" w14:textId="62126290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 w:hint="cs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هيفاء أحمد فاضل الزهراني</w:t>
            </w:r>
          </w:p>
        </w:tc>
        <w:tc>
          <w:tcPr>
            <w:tcW w:w="2973" w:type="dxa"/>
            <w:vAlign w:val="center"/>
          </w:tcPr>
          <w:p w14:paraId="2C541778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31151AB4" w14:textId="77777777" w:rsidR="00EB525A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11AE4981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664692BB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3C780AF7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صورة الشخصية</w:t>
            </w:r>
          </w:p>
          <w:p w14:paraId="6449894F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Personal Photo</w:t>
            </w:r>
          </w:p>
          <w:p w14:paraId="742584E5" w14:textId="77777777" w:rsidR="00EB525A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5E68464B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615D83E2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5B9970BB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</w:tr>
      <w:tr w:rsidR="00EB525A" w14:paraId="2538E4ED" w14:textId="77777777" w:rsidTr="00E61C1F">
        <w:tc>
          <w:tcPr>
            <w:tcW w:w="1557" w:type="dxa"/>
            <w:shd w:val="pct20" w:color="auto" w:fill="auto"/>
            <w:vAlign w:val="center"/>
          </w:tcPr>
          <w:p w14:paraId="515701C9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rtl/>
                <w:lang w:val="en-US"/>
              </w:rPr>
              <w:t>الوظيفية</w:t>
            </w:r>
          </w:p>
        </w:tc>
        <w:tc>
          <w:tcPr>
            <w:tcW w:w="4820" w:type="dxa"/>
            <w:vAlign w:val="center"/>
          </w:tcPr>
          <w:p w14:paraId="11EC59C2" w14:textId="51BB1237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محاضر</w:t>
            </w:r>
          </w:p>
        </w:tc>
        <w:tc>
          <w:tcPr>
            <w:tcW w:w="2973" w:type="dxa"/>
            <w:vAlign w:val="center"/>
          </w:tcPr>
          <w:p w14:paraId="333C23DF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الرتبة العلمية </w:t>
            </w:r>
            <w:r w:rsidRPr="00145716"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 xml:space="preserve">+ </w:t>
            </w: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أي منصب إداري داخل الجامعة</w:t>
            </w:r>
          </w:p>
        </w:tc>
      </w:tr>
      <w:tr w:rsidR="00EB525A" w14:paraId="5D2D32E9" w14:textId="77777777" w:rsidTr="00E61C1F">
        <w:tc>
          <w:tcPr>
            <w:tcW w:w="1557" w:type="dxa"/>
            <w:shd w:val="pct20" w:color="auto" w:fill="auto"/>
            <w:vAlign w:val="center"/>
          </w:tcPr>
          <w:p w14:paraId="12B31372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جهة</w:t>
            </w:r>
          </w:p>
        </w:tc>
        <w:tc>
          <w:tcPr>
            <w:tcW w:w="4820" w:type="dxa"/>
            <w:vAlign w:val="center"/>
          </w:tcPr>
          <w:p w14:paraId="7AFDAA7E" w14:textId="016FD575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 xml:space="preserve">كليه العلوم </w:t>
            </w:r>
          </w:p>
        </w:tc>
        <w:tc>
          <w:tcPr>
            <w:tcW w:w="2973" w:type="dxa"/>
            <w:vAlign w:val="center"/>
          </w:tcPr>
          <w:p w14:paraId="708298CF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كلية أولاً ثم أي جهة يعمل بها داخل الجامعة</w:t>
            </w:r>
          </w:p>
        </w:tc>
      </w:tr>
      <w:tr w:rsidR="00EB525A" w14:paraId="51AE6955" w14:textId="77777777" w:rsidTr="00E61C1F">
        <w:tc>
          <w:tcPr>
            <w:tcW w:w="1557" w:type="dxa"/>
            <w:shd w:val="pct20" w:color="auto" w:fill="auto"/>
            <w:vAlign w:val="center"/>
          </w:tcPr>
          <w:p w14:paraId="2A06FC46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قسم</w:t>
            </w:r>
          </w:p>
        </w:tc>
        <w:tc>
          <w:tcPr>
            <w:tcW w:w="4820" w:type="dxa"/>
            <w:vAlign w:val="center"/>
          </w:tcPr>
          <w:p w14:paraId="6908C4EC" w14:textId="3EE52B7F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أحياء</w:t>
            </w:r>
          </w:p>
        </w:tc>
        <w:tc>
          <w:tcPr>
            <w:tcW w:w="2973" w:type="dxa"/>
            <w:vAlign w:val="center"/>
          </w:tcPr>
          <w:p w14:paraId="1077741E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داخل الكلية فقط</w:t>
            </w:r>
          </w:p>
        </w:tc>
      </w:tr>
      <w:tr w:rsidR="00EB525A" w14:paraId="7D5E4B80" w14:textId="77777777" w:rsidTr="00E61C1F">
        <w:tc>
          <w:tcPr>
            <w:tcW w:w="1557" w:type="dxa"/>
            <w:shd w:val="pct20" w:color="auto" w:fill="auto"/>
            <w:vAlign w:val="center"/>
          </w:tcPr>
          <w:p w14:paraId="2B0BB1D4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رقم الهاتف</w:t>
            </w:r>
          </w:p>
        </w:tc>
        <w:tc>
          <w:tcPr>
            <w:tcW w:w="4820" w:type="dxa"/>
            <w:vAlign w:val="center"/>
          </w:tcPr>
          <w:p w14:paraId="7AB1E495" w14:textId="78C27ECD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-</w:t>
            </w:r>
          </w:p>
        </w:tc>
        <w:tc>
          <w:tcPr>
            <w:tcW w:w="2973" w:type="dxa"/>
            <w:vAlign w:val="center"/>
          </w:tcPr>
          <w:p w14:paraId="159B2EC7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الهاتف </w:t>
            </w: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 xml:space="preserve">+ 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تحويلة</w:t>
            </w:r>
          </w:p>
        </w:tc>
      </w:tr>
      <w:tr w:rsidR="00EB525A" w14:paraId="27600905" w14:textId="77777777" w:rsidTr="00E61C1F">
        <w:tc>
          <w:tcPr>
            <w:tcW w:w="1557" w:type="dxa"/>
            <w:shd w:val="pct20" w:color="auto" w:fill="auto"/>
            <w:vAlign w:val="center"/>
          </w:tcPr>
          <w:p w14:paraId="25836B15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بريد الإلكتروني</w:t>
            </w:r>
          </w:p>
        </w:tc>
        <w:tc>
          <w:tcPr>
            <w:tcW w:w="4820" w:type="dxa"/>
            <w:vAlign w:val="center"/>
          </w:tcPr>
          <w:p w14:paraId="3DAFC897" w14:textId="4C941EAE" w:rsidR="00EB525A" w:rsidRPr="00E07A7D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halzhrani@bu.edu.sa</w:t>
            </w:r>
          </w:p>
        </w:tc>
        <w:tc>
          <w:tcPr>
            <w:tcW w:w="2973" w:type="dxa"/>
            <w:vAlign w:val="center"/>
          </w:tcPr>
          <w:p w14:paraId="1BAF1908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بر</w:t>
            </w:r>
            <w:r w:rsidR="00E418B2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ي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د الجامعي </w:t>
            </w: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رسمي فقط</w:t>
            </w:r>
          </w:p>
        </w:tc>
      </w:tr>
      <w:tr w:rsidR="00EB525A" w14:paraId="676E1503" w14:textId="77777777" w:rsidTr="00E61C1F">
        <w:tc>
          <w:tcPr>
            <w:tcW w:w="1557" w:type="dxa"/>
            <w:shd w:val="pct20" w:color="auto" w:fill="auto"/>
            <w:vAlign w:val="center"/>
          </w:tcPr>
          <w:p w14:paraId="2A46D8BD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موقع الشخصي</w:t>
            </w:r>
          </w:p>
        </w:tc>
        <w:tc>
          <w:tcPr>
            <w:tcW w:w="4820" w:type="dxa"/>
            <w:vAlign w:val="center"/>
          </w:tcPr>
          <w:p w14:paraId="7AF58EEB" w14:textId="6969DF43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-</w:t>
            </w:r>
          </w:p>
        </w:tc>
        <w:tc>
          <w:tcPr>
            <w:tcW w:w="2973" w:type="dxa"/>
            <w:vAlign w:val="center"/>
          </w:tcPr>
          <w:p w14:paraId="3978B96B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145716"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خارج نطاق الجامعة</w:t>
            </w:r>
          </w:p>
        </w:tc>
      </w:tr>
    </w:tbl>
    <w:p w14:paraId="0528F773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71"/>
        <w:gridCol w:w="3475"/>
        <w:gridCol w:w="1784"/>
      </w:tblGrid>
      <w:tr w:rsidR="00EB525A" w:rsidRPr="00145716" w14:paraId="7A209ADA" w14:textId="77777777" w:rsidTr="002544CB">
        <w:tc>
          <w:tcPr>
            <w:tcW w:w="8856" w:type="dxa"/>
            <w:gridSpan w:val="3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0FA9A4B6" w14:textId="77777777" w:rsidR="00EB525A" w:rsidRPr="00145716" w:rsidRDefault="00EB525A" w:rsidP="00E61C1F">
            <w:pPr>
              <w:jc w:val="center"/>
              <w:rPr>
                <w:rFonts w:asciiTheme="majorHAnsi" w:eastAsia="Times New Roman" w:hAnsiTheme="majorHAnsi" w:cstheme="majorHAnsi"/>
                <w:b/>
                <w:bCs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</w:rPr>
              <w:t>Basic Information</w:t>
            </w:r>
          </w:p>
        </w:tc>
      </w:tr>
      <w:tr w:rsidR="00EB525A" w:rsidRPr="00145716" w14:paraId="305B61FF" w14:textId="77777777" w:rsidTr="002544CB">
        <w:tc>
          <w:tcPr>
            <w:tcW w:w="3507" w:type="dxa"/>
            <w:shd w:val="clear" w:color="auto" w:fill="auto"/>
            <w:vAlign w:val="center"/>
          </w:tcPr>
          <w:p w14:paraId="4FE19B00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1D0427F1" w14:textId="53C7451B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Hyfa Ahmed Alzahrani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437D1354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lang w:val="en-US"/>
              </w:rPr>
            </w:pPr>
            <w:r w:rsidRPr="00E5746C">
              <w:rPr>
                <w:rFonts w:asciiTheme="majorHAnsi" w:hAnsiTheme="majorHAnsi" w:cstheme="majorHAnsi"/>
                <w:b/>
                <w:bCs/>
                <w:lang w:val="en-US"/>
              </w:rPr>
              <w:t>Name</w:t>
            </w:r>
          </w:p>
        </w:tc>
      </w:tr>
      <w:tr w:rsidR="00EB525A" w:rsidRPr="00145716" w14:paraId="2923B364" w14:textId="77777777" w:rsidTr="002544CB">
        <w:tc>
          <w:tcPr>
            <w:tcW w:w="3507" w:type="dxa"/>
            <w:shd w:val="clear" w:color="auto" w:fill="auto"/>
            <w:vAlign w:val="center"/>
          </w:tcPr>
          <w:p w14:paraId="3CCB3D5E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E5746C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Academic position + any other position inside BU</w:t>
            </w:r>
          </w:p>
        </w:tc>
        <w:tc>
          <w:tcPr>
            <w:tcW w:w="3543" w:type="dxa"/>
            <w:vAlign w:val="center"/>
          </w:tcPr>
          <w:p w14:paraId="5BFE0ECC" w14:textId="391A0C9D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Lecturer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3C8A852C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Position</w:t>
            </w:r>
          </w:p>
        </w:tc>
      </w:tr>
      <w:tr w:rsidR="00EB525A" w:rsidRPr="00145716" w14:paraId="505BF3F2" w14:textId="77777777" w:rsidTr="002544CB">
        <w:tc>
          <w:tcPr>
            <w:tcW w:w="3507" w:type="dxa"/>
            <w:shd w:val="clear" w:color="auto" w:fill="auto"/>
            <w:vAlign w:val="center"/>
          </w:tcPr>
          <w:p w14:paraId="59A5C4F7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Faculty first then others</w:t>
            </w:r>
          </w:p>
        </w:tc>
        <w:tc>
          <w:tcPr>
            <w:tcW w:w="3543" w:type="dxa"/>
            <w:vAlign w:val="center"/>
          </w:tcPr>
          <w:p w14:paraId="47821611" w14:textId="722EE8AE" w:rsidR="00EB525A" w:rsidRPr="002544CB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College of Science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649557F3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Employer</w:t>
            </w:r>
          </w:p>
        </w:tc>
      </w:tr>
      <w:tr w:rsidR="00EB525A" w:rsidRPr="00145716" w14:paraId="278748A5" w14:textId="77777777" w:rsidTr="002544CB">
        <w:tc>
          <w:tcPr>
            <w:tcW w:w="3507" w:type="dxa"/>
            <w:shd w:val="clear" w:color="auto" w:fill="auto"/>
            <w:vAlign w:val="center"/>
          </w:tcPr>
          <w:p w14:paraId="72AA6F9D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E071E5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Inside the faculty only</w:t>
            </w:r>
          </w:p>
        </w:tc>
        <w:tc>
          <w:tcPr>
            <w:tcW w:w="3543" w:type="dxa"/>
            <w:vAlign w:val="center"/>
          </w:tcPr>
          <w:p w14:paraId="0F88DF09" w14:textId="66B5B31F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Biology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10E11FA2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E5746C">
              <w:rPr>
                <w:rFonts w:asciiTheme="majorHAnsi" w:hAnsiTheme="majorHAnsi" w:cstheme="majorHAnsi"/>
                <w:b/>
                <w:bCs/>
                <w:lang w:val="en-US"/>
              </w:rPr>
              <w:t>Department</w:t>
            </w:r>
          </w:p>
        </w:tc>
      </w:tr>
      <w:tr w:rsidR="00EB525A" w:rsidRPr="00145716" w14:paraId="6CC934FE" w14:textId="77777777" w:rsidTr="002544CB">
        <w:tc>
          <w:tcPr>
            <w:tcW w:w="3507" w:type="dxa"/>
            <w:shd w:val="clear" w:color="auto" w:fill="auto"/>
            <w:vAlign w:val="center"/>
          </w:tcPr>
          <w:p w14:paraId="0BFA9DAA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E071E5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Phone # + Ext.</w:t>
            </w:r>
          </w:p>
        </w:tc>
        <w:tc>
          <w:tcPr>
            <w:tcW w:w="3543" w:type="dxa"/>
            <w:vAlign w:val="center"/>
          </w:tcPr>
          <w:p w14:paraId="287F2D52" w14:textId="63A5ABDD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-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31FA5CDC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E5746C">
              <w:rPr>
                <w:rFonts w:asciiTheme="majorHAnsi" w:hAnsiTheme="majorHAnsi" w:cstheme="majorHAnsi"/>
                <w:b/>
                <w:bCs/>
                <w:lang w:val="en-US"/>
              </w:rPr>
              <w:t>Phone</w:t>
            </w:r>
          </w:p>
        </w:tc>
      </w:tr>
      <w:tr w:rsidR="00E07A7D" w:rsidRPr="00145716" w14:paraId="31200B7D" w14:textId="77777777" w:rsidTr="002544CB">
        <w:tc>
          <w:tcPr>
            <w:tcW w:w="3507" w:type="dxa"/>
            <w:shd w:val="clear" w:color="auto" w:fill="auto"/>
            <w:vAlign w:val="center"/>
          </w:tcPr>
          <w:p w14:paraId="7E02E2A4" w14:textId="77777777" w:rsidR="00E07A7D" w:rsidRPr="00E071E5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E071E5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BU official Email only</w:t>
            </w:r>
          </w:p>
        </w:tc>
        <w:tc>
          <w:tcPr>
            <w:tcW w:w="3543" w:type="dxa"/>
            <w:vAlign w:val="center"/>
          </w:tcPr>
          <w:p w14:paraId="4FBD9CD9" w14:textId="3FA584E0" w:rsidR="00E07A7D" w:rsidRPr="00145716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/>
                <w:lang w:val="en-GB"/>
              </w:rPr>
              <w:t>halzhrani@bu.edu.sa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383700A2" w14:textId="77777777" w:rsidR="00E07A7D" w:rsidRPr="00E5746C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E5746C">
              <w:rPr>
                <w:rFonts w:asciiTheme="majorHAnsi" w:hAnsiTheme="majorHAnsi" w:cstheme="majorHAnsi"/>
                <w:b/>
                <w:bCs/>
                <w:lang w:val="en-US"/>
              </w:rPr>
              <w:t>Email</w:t>
            </w:r>
          </w:p>
        </w:tc>
      </w:tr>
      <w:tr w:rsidR="00E07A7D" w:rsidRPr="00145716" w14:paraId="5B8820C6" w14:textId="77777777" w:rsidTr="002544CB">
        <w:tc>
          <w:tcPr>
            <w:tcW w:w="3507" w:type="dxa"/>
            <w:shd w:val="clear" w:color="auto" w:fill="auto"/>
            <w:vAlign w:val="center"/>
          </w:tcPr>
          <w:p w14:paraId="35657C93" w14:textId="77777777" w:rsidR="00E07A7D" w:rsidRPr="00E071E5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E071E5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Outside BU</w:t>
            </w: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 xml:space="preserve"> domain</w:t>
            </w:r>
          </w:p>
        </w:tc>
        <w:tc>
          <w:tcPr>
            <w:tcW w:w="3543" w:type="dxa"/>
            <w:vAlign w:val="center"/>
          </w:tcPr>
          <w:p w14:paraId="1168D5CB" w14:textId="4BE75240" w:rsidR="00E07A7D" w:rsidRPr="00145716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-</w:t>
            </w:r>
          </w:p>
        </w:tc>
        <w:tc>
          <w:tcPr>
            <w:tcW w:w="1806" w:type="dxa"/>
            <w:shd w:val="pct20" w:color="auto" w:fill="auto"/>
            <w:vAlign w:val="center"/>
          </w:tcPr>
          <w:p w14:paraId="7DDE7DAC" w14:textId="77777777" w:rsidR="00E07A7D" w:rsidRPr="00E5746C" w:rsidRDefault="00E07A7D" w:rsidP="00E07A7D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E5746C">
              <w:rPr>
                <w:rFonts w:asciiTheme="majorHAnsi" w:hAnsiTheme="majorHAnsi" w:cstheme="majorHAnsi"/>
                <w:b/>
                <w:bCs/>
                <w:lang w:val="en-US"/>
              </w:rPr>
              <w:t>Website</w:t>
            </w:r>
          </w:p>
        </w:tc>
      </w:tr>
    </w:tbl>
    <w:p w14:paraId="105E3E59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11"/>
        <w:gridCol w:w="4397"/>
        <w:gridCol w:w="2722"/>
      </w:tblGrid>
      <w:tr w:rsidR="00EB525A" w14:paraId="02D551B1" w14:textId="77777777" w:rsidTr="00E61C1F">
        <w:tc>
          <w:tcPr>
            <w:tcW w:w="9350" w:type="dxa"/>
            <w:gridSpan w:val="3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0A8A9DD3" w14:textId="77777777" w:rsidR="00EB525A" w:rsidRPr="00145716" w:rsidRDefault="00EB525A" w:rsidP="00E61C1F">
            <w:pPr>
              <w:bidi/>
              <w:jc w:val="center"/>
              <w:rPr>
                <w:rFonts w:asciiTheme="majorHAnsi" w:eastAsia="Times New Roman" w:hAnsiTheme="majorHAnsi" w:cstheme="majorHAnsi"/>
                <w:b/>
                <w:bCs/>
              </w:rPr>
            </w:pPr>
            <w:r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>المؤهلات</w:t>
            </w:r>
          </w:p>
        </w:tc>
      </w:tr>
      <w:tr w:rsidR="00EB525A" w14:paraId="15167385" w14:textId="77777777" w:rsidTr="00E61C1F">
        <w:tc>
          <w:tcPr>
            <w:tcW w:w="1557" w:type="dxa"/>
            <w:shd w:val="pct20" w:color="auto" w:fill="auto"/>
            <w:vAlign w:val="center"/>
          </w:tcPr>
          <w:p w14:paraId="4CABA2F4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دكتوراه</w:t>
            </w:r>
          </w:p>
        </w:tc>
        <w:tc>
          <w:tcPr>
            <w:tcW w:w="4820" w:type="dxa"/>
            <w:vAlign w:val="center"/>
          </w:tcPr>
          <w:p w14:paraId="6F97588F" w14:textId="6C2E0AD7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 w:hint="cs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علم المناعه- جامعه شيفيلد-المملكه المتحده</w:t>
            </w:r>
          </w:p>
        </w:tc>
        <w:tc>
          <w:tcPr>
            <w:tcW w:w="2973" w:type="dxa"/>
            <w:vAlign w:val="center"/>
          </w:tcPr>
          <w:p w14:paraId="1C2D68B4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 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مسمى الشهادة في التخصص </w:t>
            </w:r>
            <w:r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  <w:t>–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 الجامعة </w:t>
            </w:r>
            <w:r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  <w:t>–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 الدولة </w:t>
            </w: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 xml:space="preserve">- </w:t>
            </w: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>العام</w:t>
            </w:r>
          </w:p>
        </w:tc>
      </w:tr>
      <w:tr w:rsidR="00EB525A" w14:paraId="441FE54C" w14:textId="77777777" w:rsidTr="00E61C1F">
        <w:tc>
          <w:tcPr>
            <w:tcW w:w="1557" w:type="dxa"/>
            <w:shd w:val="pct20" w:color="auto" w:fill="auto"/>
            <w:vAlign w:val="center"/>
          </w:tcPr>
          <w:p w14:paraId="195A7CA7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ماجستير</w:t>
            </w:r>
          </w:p>
        </w:tc>
        <w:tc>
          <w:tcPr>
            <w:tcW w:w="4820" w:type="dxa"/>
            <w:vAlign w:val="center"/>
          </w:tcPr>
          <w:p w14:paraId="3F6CC326" w14:textId="38A2102A" w:rsidR="00EB525A" w:rsidRPr="00145716" w:rsidRDefault="00E07A7D" w:rsidP="00621C86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علم المناعه والعدوى</w:t>
            </w:r>
            <w:r w:rsidR="00536780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36780">
              <w:rPr>
                <w:rFonts w:asciiTheme="majorHAnsi" w:hAnsiTheme="majorHAnsi" w:cstheme="majorHAnsi" w:hint="cs"/>
                <w:rtl/>
                <w:lang w:val="en-US"/>
              </w:rPr>
              <w:t>والألتهابات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- جامعه ليستر-المملكه المتحده</w:t>
            </w:r>
          </w:p>
        </w:tc>
        <w:tc>
          <w:tcPr>
            <w:tcW w:w="2973" w:type="dxa"/>
            <w:vAlign w:val="center"/>
          </w:tcPr>
          <w:p w14:paraId="4A875049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</w:tr>
      <w:tr w:rsidR="00EB525A" w14:paraId="706B6BD4" w14:textId="77777777" w:rsidTr="00E61C1F">
        <w:tc>
          <w:tcPr>
            <w:tcW w:w="1557" w:type="dxa"/>
            <w:shd w:val="pct20" w:color="auto" w:fill="auto"/>
            <w:vAlign w:val="center"/>
          </w:tcPr>
          <w:p w14:paraId="16AC7A37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البكالوريوس</w:t>
            </w:r>
          </w:p>
        </w:tc>
        <w:tc>
          <w:tcPr>
            <w:tcW w:w="4820" w:type="dxa"/>
            <w:vAlign w:val="center"/>
          </w:tcPr>
          <w:p w14:paraId="71D94F24" w14:textId="1B718A6B" w:rsidR="00EB525A" w:rsidRPr="00145716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علم الحيوان- جامعه الباحه- المملكه العربيه السعوديه</w:t>
            </w:r>
          </w:p>
        </w:tc>
        <w:tc>
          <w:tcPr>
            <w:tcW w:w="2973" w:type="dxa"/>
            <w:vAlign w:val="center"/>
          </w:tcPr>
          <w:p w14:paraId="38BE1D00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</w:tr>
      <w:tr w:rsidR="00EB525A" w14:paraId="0316494A" w14:textId="77777777" w:rsidTr="00E61C1F">
        <w:tc>
          <w:tcPr>
            <w:tcW w:w="1557" w:type="dxa"/>
            <w:shd w:val="pct20" w:color="auto" w:fill="auto"/>
            <w:vAlign w:val="center"/>
          </w:tcPr>
          <w:p w14:paraId="64149442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rtl/>
                <w:lang w:val="en-US"/>
              </w:rPr>
              <w:t>أخرى</w:t>
            </w:r>
          </w:p>
        </w:tc>
        <w:tc>
          <w:tcPr>
            <w:tcW w:w="4820" w:type="dxa"/>
            <w:vAlign w:val="center"/>
          </w:tcPr>
          <w:p w14:paraId="048885B7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973" w:type="dxa"/>
            <w:vAlign w:val="center"/>
          </w:tcPr>
          <w:p w14:paraId="047E79E0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</w:tr>
    </w:tbl>
    <w:p w14:paraId="0906573B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66"/>
        <w:gridCol w:w="3423"/>
        <w:gridCol w:w="1741"/>
      </w:tblGrid>
      <w:tr w:rsidR="00EB525A" w:rsidRPr="00145716" w14:paraId="50E54D9F" w14:textId="77777777" w:rsidTr="00E61C1F">
        <w:tc>
          <w:tcPr>
            <w:tcW w:w="9350" w:type="dxa"/>
            <w:gridSpan w:val="3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534D2084" w14:textId="77777777" w:rsidR="00EB525A" w:rsidRPr="00145716" w:rsidRDefault="00EB525A" w:rsidP="00E61C1F">
            <w:pPr>
              <w:jc w:val="center"/>
              <w:rPr>
                <w:rFonts w:asciiTheme="majorHAnsi" w:eastAsia="Times New Roman" w:hAnsiTheme="majorHAnsi" w:cstheme="majorHAnsi"/>
                <w:b/>
                <w:bCs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</w:rPr>
              <w:t>Qualifications</w:t>
            </w:r>
          </w:p>
        </w:tc>
      </w:tr>
      <w:tr w:rsidR="00EB525A" w:rsidRPr="00145716" w14:paraId="550BE5BB" w14:textId="77777777" w:rsidTr="00E61C1F">
        <w:tc>
          <w:tcPr>
            <w:tcW w:w="3825" w:type="dxa"/>
            <w:shd w:val="clear" w:color="auto" w:fill="auto"/>
            <w:vAlign w:val="center"/>
          </w:tcPr>
          <w:p w14:paraId="07DFA9FA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 xml:space="preserve">Degree in Major – University, Country - Year </w:t>
            </w:r>
          </w:p>
        </w:tc>
        <w:tc>
          <w:tcPr>
            <w:tcW w:w="3686" w:type="dxa"/>
            <w:vAlign w:val="center"/>
          </w:tcPr>
          <w:p w14:paraId="2A888DCD" w14:textId="4A2A14E3" w:rsidR="00EB525A" w:rsidRPr="00536780" w:rsidRDefault="00536780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Bidi" w:hAnsiTheme="majorBidi" w:cstheme="majorBidi"/>
                <w:lang w:val="en-GB"/>
              </w:rPr>
            </w:pPr>
            <w:r w:rsidRPr="00536780">
              <w:rPr>
                <w:rFonts w:asciiTheme="majorBidi" w:hAnsiTheme="majorBidi" w:cstheme="majorBidi"/>
                <w:lang w:val="en-GB"/>
              </w:rPr>
              <w:t>Immunology-University of Sheffield-United Kingdom</w:t>
            </w:r>
          </w:p>
        </w:tc>
        <w:tc>
          <w:tcPr>
            <w:tcW w:w="1839" w:type="dxa"/>
            <w:shd w:val="pct20" w:color="auto" w:fill="auto"/>
            <w:vAlign w:val="center"/>
          </w:tcPr>
          <w:p w14:paraId="53B4AADE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PhD</w:t>
            </w:r>
          </w:p>
        </w:tc>
      </w:tr>
      <w:tr w:rsidR="00EB525A" w:rsidRPr="00145716" w14:paraId="2C73C3BB" w14:textId="77777777" w:rsidTr="00E61C1F">
        <w:tc>
          <w:tcPr>
            <w:tcW w:w="3825" w:type="dxa"/>
            <w:shd w:val="clear" w:color="auto" w:fill="auto"/>
            <w:vAlign w:val="center"/>
          </w:tcPr>
          <w:p w14:paraId="44792407" w14:textId="77777777" w:rsidR="00EB525A" w:rsidRPr="00AF5715" w:rsidRDefault="00EB525A" w:rsidP="00E61C1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86" w:type="dxa"/>
            <w:vAlign w:val="center"/>
          </w:tcPr>
          <w:p w14:paraId="76680C5D" w14:textId="4A373FDC" w:rsidR="00EB525A" w:rsidRPr="00536780" w:rsidRDefault="00536780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Bidi" w:hAnsiTheme="majorBidi" w:cstheme="majorBidi"/>
                <w:rtl/>
              </w:rPr>
            </w:pPr>
            <w:r w:rsidRPr="00536780">
              <w:rPr>
                <w:rFonts w:asciiTheme="majorBidi" w:hAnsiTheme="majorBidi" w:cstheme="majorBidi"/>
              </w:rPr>
              <w:t xml:space="preserve">Immunity, </w:t>
            </w:r>
            <w:proofErr w:type="gramStart"/>
            <w:r w:rsidRPr="00536780">
              <w:rPr>
                <w:rFonts w:asciiTheme="majorBidi" w:hAnsiTheme="majorBidi" w:cstheme="majorBidi"/>
              </w:rPr>
              <w:t>Infection</w:t>
            </w:r>
            <w:proofErr w:type="gramEnd"/>
            <w:r w:rsidRPr="00536780">
              <w:rPr>
                <w:rFonts w:asciiTheme="majorBidi" w:hAnsiTheme="majorBidi" w:cstheme="majorBidi"/>
              </w:rPr>
              <w:t xml:space="preserve"> and Inflammation-University of Leicester-United Kingdom</w:t>
            </w:r>
          </w:p>
        </w:tc>
        <w:tc>
          <w:tcPr>
            <w:tcW w:w="1839" w:type="dxa"/>
            <w:shd w:val="pct20" w:color="auto" w:fill="auto"/>
            <w:vAlign w:val="center"/>
          </w:tcPr>
          <w:p w14:paraId="10AF343D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Masters</w:t>
            </w:r>
          </w:p>
        </w:tc>
      </w:tr>
      <w:tr w:rsidR="00EB525A" w:rsidRPr="00145716" w14:paraId="550CCF7E" w14:textId="77777777" w:rsidTr="00E61C1F">
        <w:tc>
          <w:tcPr>
            <w:tcW w:w="3825" w:type="dxa"/>
            <w:shd w:val="clear" w:color="auto" w:fill="auto"/>
            <w:vAlign w:val="center"/>
          </w:tcPr>
          <w:p w14:paraId="70289FEB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right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  <w:tc>
          <w:tcPr>
            <w:tcW w:w="3686" w:type="dxa"/>
            <w:vAlign w:val="center"/>
          </w:tcPr>
          <w:p w14:paraId="618BE30B" w14:textId="35D8344A" w:rsidR="00EB525A" w:rsidRPr="00536780" w:rsidRDefault="00536780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Bidi" w:hAnsiTheme="majorBidi" w:cstheme="majorBidi"/>
                <w:lang w:val="en-GB"/>
              </w:rPr>
            </w:pPr>
            <w:proofErr w:type="spellStart"/>
            <w:r w:rsidRPr="00536780">
              <w:rPr>
                <w:rFonts w:asciiTheme="majorBidi" w:hAnsiTheme="majorBidi" w:cstheme="majorBidi"/>
                <w:lang w:val="en-GB"/>
              </w:rPr>
              <w:t>Zology</w:t>
            </w:r>
            <w:proofErr w:type="spellEnd"/>
            <w:r w:rsidRPr="00536780">
              <w:rPr>
                <w:rFonts w:asciiTheme="majorBidi" w:hAnsiTheme="majorBidi" w:cstheme="majorBidi"/>
                <w:lang w:val="en-GB"/>
              </w:rPr>
              <w:t>-Al-Baha University-Saudi Arabia</w:t>
            </w:r>
          </w:p>
        </w:tc>
        <w:tc>
          <w:tcPr>
            <w:tcW w:w="1839" w:type="dxa"/>
            <w:shd w:val="pct20" w:color="auto" w:fill="auto"/>
            <w:vAlign w:val="center"/>
          </w:tcPr>
          <w:p w14:paraId="4E9213C2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Bachelor</w:t>
            </w:r>
          </w:p>
        </w:tc>
      </w:tr>
      <w:tr w:rsidR="00EB525A" w:rsidRPr="00145716" w14:paraId="11678303" w14:textId="77777777" w:rsidTr="00E61C1F">
        <w:tc>
          <w:tcPr>
            <w:tcW w:w="3825" w:type="dxa"/>
            <w:shd w:val="clear" w:color="auto" w:fill="auto"/>
            <w:vAlign w:val="center"/>
          </w:tcPr>
          <w:p w14:paraId="678102B1" w14:textId="77777777" w:rsidR="00EB525A" w:rsidRPr="009956AD" w:rsidRDefault="00EB525A" w:rsidP="00E61C1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</w:rPr>
            </w:pPr>
          </w:p>
        </w:tc>
        <w:tc>
          <w:tcPr>
            <w:tcW w:w="3686" w:type="dxa"/>
            <w:vAlign w:val="center"/>
          </w:tcPr>
          <w:p w14:paraId="5B512C0C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1839" w:type="dxa"/>
            <w:shd w:val="pct20" w:color="auto" w:fill="auto"/>
            <w:vAlign w:val="center"/>
          </w:tcPr>
          <w:p w14:paraId="5413A9D7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lang w:val="en-US"/>
              </w:rPr>
              <w:t>Other</w:t>
            </w:r>
          </w:p>
        </w:tc>
      </w:tr>
    </w:tbl>
    <w:p w14:paraId="4B19BEC4" w14:textId="77777777" w:rsidR="00EB525A" w:rsidRDefault="00EB525A" w:rsidP="00EB525A">
      <w:pPr>
        <w:bidi/>
        <w:rPr>
          <w:rtl/>
        </w:rPr>
      </w:pPr>
    </w:p>
    <w:p w14:paraId="10B2C8E4" w14:textId="77777777" w:rsidR="00E07A7D" w:rsidRDefault="00E07A7D" w:rsidP="00E07A7D">
      <w:pPr>
        <w:bidi/>
        <w:rPr>
          <w:rtl/>
        </w:rPr>
      </w:pPr>
    </w:p>
    <w:p w14:paraId="4305E567" w14:textId="77777777" w:rsidR="00E07A7D" w:rsidRDefault="00E07A7D" w:rsidP="00E07A7D">
      <w:pPr>
        <w:bidi/>
        <w:rPr>
          <w:rtl/>
        </w:rPr>
      </w:pPr>
    </w:p>
    <w:p w14:paraId="7CED7BBF" w14:textId="77777777" w:rsidR="00E07A7D" w:rsidRDefault="00E07A7D" w:rsidP="00E07A7D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630"/>
      </w:tblGrid>
      <w:tr w:rsidR="00EB525A" w14:paraId="76940EF8" w14:textId="77777777" w:rsidTr="00E61C1F">
        <w:tc>
          <w:tcPr>
            <w:tcW w:w="935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35B83348" w14:textId="77777777" w:rsidR="00EB525A" w:rsidRPr="00145716" w:rsidRDefault="00EB525A" w:rsidP="00E61C1F">
            <w:pPr>
              <w:bidi/>
              <w:jc w:val="center"/>
              <w:rPr>
                <w:rFonts w:asciiTheme="majorHAnsi" w:eastAsia="Times New Roman" w:hAnsiTheme="majorHAnsi" w:cstheme="majorHAnsi"/>
                <w:b/>
                <w:bCs/>
              </w:rPr>
            </w:pPr>
            <w:r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>الاهتمامات البحثية</w:t>
            </w:r>
          </w:p>
        </w:tc>
      </w:tr>
      <w:tr w:rsidR="00EB525A" w14:paraId="7B591EBE" w14:textId="77777777" w:rsidTr="00400C92">
        <w:trPr>
          <w:trHeight w:val="1522"/>
        </w:trPr>
        <w:tc>
          <w:tcPr>
            <w:tcW w:w="9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0F3AAE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5C7FDFA5" w14:textId="77777777" w:rsidR="00EB525A" w:rsidRDefault="00536780" w:rsidP="001E774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 xml:space="preserve">التعرف على تأثير الفيروس المعدل وراثيا على الخلايا السرطانيه </w:t>
            </w:r>
          </w:p>
          <w:p w14:paraId="45694EF6" w14:textId="77777777" w:rsidR="00536780" w:rsidRDefault="00536780" w:rsidP="0053678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 xml:space="preserve">اكتشاف العلاج المناعي للحد من اضرار العلاج الكيماوي </w:t>
            </w:r>
          </w:p>
          <w:p w14:paraId="484ADEFB" w14:textId="05BF262B" w:rsidR="00536780" w:rsidRPr="00145716" w:rsidRDefault="00536780" w:rsidP="0053678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</w:tc>
      </w:tr>
      <w:tr w:rsidR="00EB525A" w14:paraId="27074826" w14:textId="77777777" w:rsidTr="00E61C1F">
        <w:tc>
          <w:tcPr>
            <w:tcW w:w="9350" w:type="dxa"/>
            <w:shd w:val="clear" w:color="auto" w:fill="auto"/>
            <w:vAlign w:val="center"/>
          </w:tcPr>
          <w:p w14:paraId="24FD5DE1" w14:textId="77777777" w:rsidR="00EB525A" w:rsidRPr="002B5E57" w:rsidRDefault="00EB525A" w:rsidP="00E61C1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="Times New Roman" w:hint="cs"/>
                <w:sz w:val="18"/>
                <w:szCs w:val="18"/>
                <w:rtl/>
                <w:lang w:val="en-US"/>
              </w:rPr>
              <w:t xml:space="preserve">تكتب في شكل قائمة نقطية </w:t>
            </w: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>(</w:t>
            </w:r>
            <w:r>
              <w:rPr>
                <w:rFonts w:asciiTheme="majorHAnsi" w:hAnsiTheme="majorHAnsi" w:cstheme="majorHAnsi" w:hint="cs"/>
                <w:sz w:val="18"/>
                <w:szCs w:val="18"/>
                <w:lang w:val="en-US"/>
              </w:rPr>
              <w:sym w:font="Wingdings" w:char="F06C"/>
            </w:r>
            <w:r>
              <w:rPr>
                <w:rFonts w:asciiTheme="majorHAnsi" w:hAnsiTheme="majorHAnsi" w:cstheme="majorHAnsi" w:hint="cs"/>
                <w:sz w:val="18"/>
                <w:szCs w:val="18"/>
                <w:rtl/>
                <w:lang w:val="en-US"/>
              </w:rPr>
              <w:t>)</w:t>
            </w:r>
          </w:p>
        </w:tc>
      </w:tr>
    </w:tbl>
    <w:p w14:paraId="5D679140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630"/>
      </w:tblGrid>
      <w:tr w:rsidR="00EB525A" w:rsidRPr="00145716" w14:paraId="44BC8E9C" w14:textId="77777777" w:rsidTr="00E61C1F">
        <w:tc>
          <w:tcPr>
            <w:tcW w:w="935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693C2DF9" w14:textId="77777777" w:rsidR="00EB525A" w:rsidRPr="003337DB" w:rsidRDefault="00EB525A" w:rsidP="00E61C1F">
            <w:pPr>
              <w:bidi/>
              <w:jc w:val="center"/>
              <w:rPr>
                <w:rFonts w:asciiTheme="majorHAnsi" w:eastAsia="Times New Roman" w:hAnsiTheme="majorHAnsi" w:cstheme="majorHAnsi"/>
                <w:b/>
                <w:bCs/>
                <w:lang w:val="en-US"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</w:rPr>
              <w:t>Research Interests</w:t>
            </w:r>
          </w:p>
        </w:tc>
      </w:tr>
      <w:tr w:rsidR="00EB525A" w:rsidRPr="00145716" w14:paraId="2E167AB4" w14:textId="77777777" w:rsidTr="00E61C1F">
        <w:tc>
          <w:tcPr>
            <w:tcW w:w="9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B7D8C2" w14:textId="77777777" w:rsidR="00EB525A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</w:p>
          <w:p w14:paraId="0592DE6A" w14:textId="548D021A" w:rsidR="00EB525A" w:rsidRPr="00536780" w:rsidRDefault="00536780" w:rsidP="001E77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 xml:space="preserve">The effect of HSV virus which is genetically modified on cancer cells. </w:t>
            </w:r>
          </w:p>
          <w:p w14:paraId="78033508" w14:textId="5646CA21" w:rsidR="00536780" w:rsidRPr="00145716" w:rsidRDefault="0040576B" w:rsidP="001E77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Discover immunotherapy to control chemotherapy side effects</w:t>
            </w:r>
          </w:p>
        </w:tc>
      </w:tr>
      <w:tr w:rsidR="00EB525A" w:rsidRPr="002B5E57" w14:paraId="2E49A91C" w14:textId="77777777" w:rsidTr="00E61C1F">
        <w:tc>
          <w:tcPr>
            <w:tcW w:w="9350" w:type="dxa"/>
            <w:shd w:val="clear" w:color="auto" w:fill="auto"/>
            <w:vAlign w:val="center"/>
          </w:tcPr>
          <w:p w14:paraId="2F6E1C8A" w14:textId="77777777" w:rsidR="00EB525A" w:rsidRPr="002B5E57" w:rsidRDefault="00EB525A" w:rsidP="00E61C1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Should be written in a bullet list (</w:t>
            </w:r>
            <w:r>
              <w:rPr>
                <w:rFonts w:asciiTheme="majorHAnsi" w:hAnsiTheme="majorHAnsi" w:cstheme="majorHAnsi" w:hint="cs"/>
                <w:sz w:val="18"/>
                <w:szCs w:val="18"/>
                <w:lang w:val="en-US"/>
              </w:rPr>
              <w:sym w:font="Wingdings" w:char="F06C"/>
            </w: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).</w:t>
            </w:r>
          </w:p>
        </w:tc>
      </w:tr>
    </w:tbl>
    <w:p w14:paraId="5AE95BE1" w14:textId="77777777" w:rsidR="00EB525A" w:rsidRDefault="00EB525A" w:rsidP="00EB525A">
      <w:pPr>
        <w:bidi/>
      </w:pPr>
    </w:p>
    <w:p w14:paraId="4576B63B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68"/>
        <w:gridCol w:w="4231"/>
        <w:gridCol w:w="2031"/>
      </w:tblGrid>
      <w:tr w:rsidR="00EB525A" w:rsidRPr="00145716" w14:paraId="246F6F7B" w14:textId="77777777" w:rsidTr="003339D5">
        <w:tc>
          <w:tcPr>
            <w:tcW w:w="8630" w:type="dxa"/>
            <w:gridSpan w:val="3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639DA0F" w14:textId="77777777" w:rsidR="00EB525A" w:rsidRPr="00621C86" w:rsidRDefault="00EB525A" w:rsidP="00E61C1F">
            <w:pPr>
              <w:bidi/>
              <w:jc w:val="center"/>
              <w:rPr>
                <w:rFonts w:asciiTheme="majorHAnsi" w:eastAsia="Times New Roman" w:hAnsiTheme="majorHAnsi" w:cstheme="majorHAnsi"/>
                <w:b/>
                <w:bCs/>
                <w:lang w:val="en-US"/>
              </w:rPr>
            </w:pPr>
            <w:r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 xml:space="preserve">النشر العلمي </w:t>
            </w:r>
            <w:r>
              <w:rPr>
                <w:rFonts w:asciiTheme="majorHAnsi" w:eastAsia="Times New Roman" w:hAnsiTheme="majorHAnsi" w:cstheme="majorHAnsi"/>
                <w:b/>
                <w:bCs/>
              </w:rPr>
              <w:t>Publications</w:t>
            </w:r>
          </w:p>
        </w:tc>
      </w:tr>
      <w:tr w:rsidR="003339D5" w:rsidRPr="00145716" w14:paraId="48E1D4E8" w14:textId="77777777" w:rsidTr="00DD22B8">
        <w:tc>
          <w:tcPr>
            <w:tcW w:w="8630" w:type="dxa"/>
            <w:gridSpan w:val="3"/>
            <w:shd w:val="clear" w:color="auto" w:fill="auto"/>
            <w:vAlign w:val="center"/>
          </w:tcPr>
          <w:p w14:paraId="6214893D" w14:textId="77777777" w:rsidR="003339D5" w:rsidRPr="003339D5" w:rsidRDefault="003339D5" w:rsidP="003339D5">
            <w:pPr>
              <w:autoSpaceDE w:val="0"/>
              <w:autoSpaceDN w:val="0"/>
              <w:bidi/>
              <w:adjustRightInd w:val="0"/>
              <w:rPr>
                <w:rFonts w:cstheme="minorHAnsi"/>
                <w:color w:val="538135" w:themeColor="accent6" w:themeShade="BF"/>
              </w:rPr>
            </w:pPr>
            <w:r w:rsidRPr="003339D5">
              <w:rPr>
                <w:rFonts w:cs="Times New Roman"/>
                <w:color w:val="538135" w:themeColor="accent6" w:themeShade="BF"/>
                <w:rtl/>
              </w:rPr>
              <w:t>لتسهيل الفهرسة، يفضّل تقديم رابط الصفحة الشخصية للباحث في أحد مواقع الفهرسة العلمية التالية</w:t>
            </w:r>
          </w:p>
        </w:tc>
      </w:tr>
      <w:tr w:rsidR="003339D5" w:rsidRPr="00145716" w14:paraId="2CCA83BE" w14:textId="77777777" w:rsidTr="00DD22B8">
        <w:tc>
          <w:tcPr>
            <w:tcW w:w="8630" w:type="dxa"/>
            <w:gridSpan w:val="3"/>
            <w:shd w:val="clear" w:color="auto" w:fill="auto"/>
            <w:vAlign w:val="center"/>
          </w:tcPr>
          <w:p w14:paraId="1AB1A9C4" w14:textId="77777777" w:rsidR="003339D5" w:rsidRPr="003339D5" w:rsidRDefault="003339D5" w:rsidP="003339D5">
            <w:pPr>
              <w:autoSpaceDE w:val="0"/>
              <w:autoSpaceDN w:val="0"/>
              <w:bidi/>
              <w:adjustRightInd w:val="0"/>
              <w:jc w:val="right"/>
              <w:rPr>
                <w:rFonts w:cstheme="minorHAnsi"/>
                <w:color w:val="2F5496" w:themeColor="accent1" w:themeShade="BF"/>
                <w:sz w:val="22"/>
                <w:szCs w:val="22"/>
              </w:rPr>
            </w:pPr>
            <w:r w:rsidRPr="003339D5">
              <w:rPr>
                <w:rFonts w:cstheme="minorHAnsi"/>
                <w:color w:val="2F5496" w:themeColor="accent1" w:themeShade="BF"/>
                <w:sz w:val="22"/>
                <w:szCs w:val="22"/>
              </w:rPr>
              <w:t>To ease the indexing, it is preferred to use a link to one of the following indexing websites</w:t>
            </w:r>
          </w:p>
        </w:tc>
      </w:tr>
      <w:tr w:rsidR="00EB525A" w:rsidRPr="00145716" w14:paraId="6FB437E6" w14:textId="77777777" w:rsidTr="003339D5">
        <w:tc>
          <w:tcPr>
            <w:tcW w:w="2368" w:type="dxa"/>
            <w:shd w:val="clear" w:color="auto" w:fill="auto"/>
            <w:vAlign w:val="center"/>
          </w:tcPr>
          <w:p w14:paraId="702CEB0F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Scopus author ID</w:t>
            </w:r>
          </w:p>
        </w:tc>
        <w:tc>
          <w:tcPr>
            <w:tcW w:w="4231" w:type="dxa"/>
            <w:vAlign w:val="center"/>
          </w:tcPr>
          <w:p w14:paraId="064292E4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4309F2CB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lang w:val="en-US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Scopus</w:t>
            </w:r>
          </w:p>
        </w:tc>
      </w:tr>
      <w:tr w:rsidR="00EB525A" w:rsidRPr="00145716" w14:paraId="6D5B2DE0" w14:textId="77777777" w:rsidTr="003339D5">
        <w:tc>
          <w:tcPr>
            <w:tcW w:w="2368" w:type="dxa"/>
            <w:shd w:val="clear" w:color="auto" w:fill="auto"/>
            <w:vAlign w:val="center"/>
          </w:tcPr>
          <w:p w14:paraId="6FD170CE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User ID or link</w:t>
            </w:r>
          </w:p>
        </w:tc>
        <w:tc>
          <w:tcPr>
            <w:tcW w:w="4231" w:type="dxa"/>
            <w:vAlign w:val="center"/>
          </w:tcPr>
          <w:p w14:paraId="50E19196" w14:textId="77777777" w:rsidR="00EB525A" w:rsidRPr="00145716" w:rsidRDefault="00EB525A" w:rsidP="003337DB">
            <w:pPr>
              <w:autoSpaceDE w:val="0"/>
              <w:autoSpaceDN w:val="0"/>
              <w:bidi/>
              <w:adjustRightInd w:val="0"/>
              <w:jc w:val="right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789AFFFB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Google Scholars</w:t>
            </w:r>
          </w:p>
        </w:tc>
      </w:tr>
      <w:tr w:rsidR="00EB525A" w:rsidRPr="00145716" w14:paraId="2DB25246" w14:textId="77777777" w:rsidTr="003339D5">
        <w:tc>
          <w:tcPr>
            <w:tcW w:w="2368" w:type="dxa"/>
            <w:shd w:val="clear" w:color="auto" w:fill="auto"/>
            <w:vAlign w:val="center"/>
          </w:tcPr>
          <w:p w14:paraId="5DFBE794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User ID or link</w:t>
            </w:r>
          </w:p>
        </w:tc>
        <w:tc>
          <w:tcPr>
            <w:tcW w:w="4231" w:type="dxa"/>
            <w:vAlign w:val="center"/>
          </w:tcPr>
          <w:p w14:paraId="23F006B0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4A3D5352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Microsoft Academic</w:t>
            </w:r>
          </w:p>
        </w:tc>
      </w:tr>
      <w:tr w:rsidR="00EB525A" w:rsidRPr="00145716" w14:paraId="0B9FD2C8" w14:textId="77777777" w:rsidTr="003339D5">
        <w:tc>
          <w:tcPr>
            <w:tcW w:w="2368" w:type="dxa"/>
            <w:shd w:val="clear" w:color="auto" w:fill="auto"/>
            <w:vAlign w:val="center"/>
          </w:tcPr>
          <w:p w14:paraId="2D0B06F8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rtl/>
                <w:lang w:val="en-US"/>
              </w:rPr>
            </w:pPr>
            <w:r w:rsidRPr="00E071E5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Inside the faculty only</w:t>
            </w:r>
          </w:p>
        </w:tc>
        <w:tc>
          <w:tcPr>
            <w:tcW w:w="4231" w:type="dxa"/>
            <w:vAlign w:val="center"/>
          </w:tcPr>
          <w:p w14:paraId="1B173322" w14:textId="77777777" w:rsidR="00EB525A" w:rsidRPr="003337DB" w:rsidRDefault="00EB525A" w:rsidP="003337DB">
            <w:pPr>
              <w:numPr>
                <w:ilvl w:val="1"/>
                <w:numId w:val="3"/>
              </w:numPr>
              <w:spacing w:before="100" w:beforeAutospacing="1" w:after="100" w:afterAutospacing="1"/>
              <w:ind w:left="0" w:right="188"/>
              <w:rPr>
                <w:rFonts w:ascii="Arial" w:eastAsia="Times New Roman" w:hAnsi="Arial" w:cs="Arial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64116D6D" w14:textId="77777777" w:rsidR="00EB525A" w:rsidRPr="00E5746C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b/>
                <w:bCs/>
                <w:rtl/>
                <w:lang w:val="en-US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Research Gate</w:t>
            </w:r>
          </w:p>
        </w:tc>
      </w:tr>
      <w:tr w:rsidR="00EB525A" w:rsidRPr="00145716" w14:paraId="40201B0F" w14:textId="77777777" w:rsidTr="003339D5">
        <w:tc>
          <w:tcPr>
            <w:tcW w:w="2368" w:type="dxa"/>
            <w:shd w:val="clear" w:color="auto" w:fill="auto"/>
            <w:vAlign w:val="center"/>
          </w:tcPr>
          <w:p w14:paraId="0D65F084" w14:textId="56BC019E" w:rsidR="00EB525A" w:rsidRPr="00E071E5" w:rsidRDefault="00E07A7D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L</w:t>
            </w:r>
            <w:r w:rsidR="00EB525A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ink</w:t>
            </w:r>
          </w:p>
        </w:tc>
        <w:tc>
          <w:tcPr>
            <w:tcW w:w="4231" w:type="dxa"/>
            <w:vAlign w:val="center"/>
          </w:tcPr>
          <w:p w14:paraId="1AC8B1BA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2056E1C6" w14:textId="77777777" w:rsidR="00EB525A" w:rsidRPr="00FE4A6B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dblp</w:t>
            </w:r>
            <w:proofErr w:type="spellEnd"/>
          </w:p>
        </w:tc>
      </w:tr>
      <w:tr w:rsidR="00EB525A" w:rsidRPr="00145716" w14:paraId="6FAA32F6" w14:textId="77777777" w:rsidTr="003339D5">
        <w:tc>
          <w:tcPr>
            <w:tcW w:w="2368" w:type="dxa"/>
            <w:shd w:val="clear" w:color="auto" w:fill="auto"/>
            <w:vAlign w:val="center"/>
          </w:tcPr>
          <w:p w14:paraId="2ABAD5C8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User ID or link</w:t>
            </w:r>
          </w:p>
        </w:tc>
        <w:tc>
          <w:tcPr>
            <w:tcW w:w="4231" w:type="dxa"/>
            <w:vAlign w:val="center"/>
          </w:tcPr>
          <w:p w14:paraId="5CA8307F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3B5965FB" w14:textId="77777777" w:rsidR="00EB525A" w:rsidRPr="00FE4A6B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Researcher ID</w:t>
            </w:r>
          </w:p>
        </w:tc>
      </w:tr>
      <w:tr w:rsidR="00EB525A" w:rsidRPr="00145716" w14:paraId="1BD71958" w14:textId="77777777" w:rsidTr="003339D5">
        <w:tc>
          <w:tcPr>
            <w:tcW w:w="2368" w:type="dxa"/>
            <w:shd w:val="clear" w:color="auto" w:fill="auto"/>
            <w:vAlign w:val="center"/>
          </w:tcPr>
          <w:p w14:paraId="6F71ECF8" w14:textId="77777777" w:rsidR="00EB525A" w:rsidRPr="00E071E5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ORCID ID</w:t>
            </w:r>
          </w:p>
        </w:tc>
        <w:tc>
          <w:tcPr>
            <w:tcW w:w="4231" w:type="dxa"/>
            <w:vAlign w:val="center"/>
          </w:tcPr>
          <w:p w14:paraId="009CCBA0" w14:textId="77777777" w:rsidR="00EB525A" w:rsidRPr="0014571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rtl/>
                <w:lang w:val="en-US"/>
              </w:rPr>
            </w:pPr>
          </w:p>
        </w:tc>
        <w:tc>
          <w:tcPr>
            <w:tcW w:w="2031" w:type="dxa"/>
            <w:shd w:val="pct20" w:color="auto" w:fill="auto"/>
            <w:vAlign w:val="center"/>
          </w:tcPr>
          <w:p w14:paraId="1A3C7166" w14:textId="77777777" w:rsidR="00EB525A" w:rsidRPr="00FE4A6B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FE4A6B">
              <w:rPr>
                <w:rFonts w:asciiTheme="majorHAnsi" w:hAnsiTheme="majorHAnsi" w:cstheme="majorHAnsi"/>
                <w:sz w:val="22"/>
                <w:szCs w:val="22"/>
              </w:rPr>
              <w:t>ORCID</w:t>
            </w:r>
          </w:p>
        </w:tc>
      </w:tr>
    </w:tbl>
    <w:p w14:paraId="25F4084B" w14:textId="77777777" w:rsidR="00EB525A" w:rsidRDefault="00EB525A" w:rsidP="00EB525A">
      <w:pPr>
        <w:bidi/>
      </w:pPr>
    </w:p>
    <w:p w14:paraId="1DEEF3BC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68"/>
        <w:gridCol w:w="1705"/>
        <w:gridCol w:w="1721"/>
        <w:gridCol w:w="1718"/>
        <w:gridCol w:w="1718"/>
      </w:tblGrid>
      <w:tr w:rsidR="00EB525A" w:rsidRPr="008C3109" w14:paraId="458C68B6" w14:textId="77777777" w:rsidTr="00E61C1F">
        <w:tc>
          <w:tcPr>
            <w:tcW w:w="9350" w:type="dxa"/>
            <w:gridSpan w:val="5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73094441" w14:textId="77777777" w:rsidR="00EB525A" w:rsidRPr="008C3109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b/>
                <w:bCs/>
                <w:rtl/>
              </w:rPr>
            </w:pPr>
            <w:r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>التدريس</w:t>
            </w:r>
          </w:p>
        </w:tc>
      </w:tr>
      <w:tr w:rsidR="00EB525A" w:rsidRPr="008C3109" w14:paraId="7A72E457" w14:textId="77777777" w:rsidTr="00E61C1F">
        <w:tc>
          <w:tcPr>
            <w:tcW w:w="187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3699F059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rtl/>
              </w:rPr>
            </w:pPr>
            <w:r w:rsidRPr="007A4D48">
              <w:rPr>
                <w:rFonts w:asciiTheme="majorHAnsi" w:eastAsia="Times New Roman" w:hAnsiTheme="majorHAnsi" w:cs="Times New Roman" w:hint="cs"/>
                <w:rtl/>
              </w:rPr>
              <w:t>رمز</w:t>
            </w:r>
            <w:r w:rsidRPr="007A4D48">
              <w:rPr>
                <w:rFonts w:asciiTheme="majorHAnsi" w:eastAsia="Times New Roman" w:hAnsiTheme="majorHAnsi" w:cs="Times New Roman"/>
                <w:rtl/>
              </w:rPr>
              <w:t xml:space="preserve"> المقرر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4AA66531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rtl/>
              </w:rPr>
            </w:pPr>
            <w:r w:rsidRPr="007A4D48">
              <w:rPr>
                <w:rFonts w:asciiTheme="majorHAnsi" w:eastAsia="Times New Roman" w:hAnsiTheme="majorHAnsi" w:cs="Times New Roman"/>
                <w:rtl/>
              </w:rPr>
              <w:t>عنوان المقرر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6C84E0FD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rtl/>
              </w:rPr>
            </w:pPr>
            <w:r w:rsidRPr="007A4D48">
              <w:rPr>
                <w:rFonts w:asciiTheme="majorHAnsi" w:eastAsia="Times New Roman" w:hAnsiTheme="majorHAnsi" w:cs="Times New Roman"/>
                <w:rtl/>
              </w:rPr>
              <w:t>الساعات المعتمدة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40B84218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rtl/>
              </w:rPr>
            </w:pPr>
            <w:r w:rsidRPr="007A4D48">
              <w:rPr>
                <w:rFonts w:asciiTheme="majorHAnsi" w:eastAsia="Times New Roman" w:hAnsiTheme="majorHAnsi" w:cs="Times New Roman"/>
                <w:rtl/>
              </w:rPr>
              <w:t>ساعات الاتصال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77CC7A0B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rtl/>
              </w:rPr>
            </w:pPr>
            <w:r w:rsidRPr="007A4D48">
              <w:rPr>
                <w:rFonts w:asciiTheme="majorHAnsi" w:eastAsia="Times New Roman" w:hAnsiTheme="majorHAnsi" w:cs="Times New Roman" w:hint="cs"/>
                <w:rtl/>
              </w:rPr>
              <w:t>الفصل الدراسي</w:t>
            </w:r>
          </w:p>
        </w:tc>
      </w:tr>
      <w:tr w:rsidR="00EB525A" w:rsidRPr="00E17238" w14:paraId="502B0959" w14:textId="77777777" w:rsidTr="00E61C1F">
        <w:tc>
          <w:tcPr>
            <w:tcW w:w="1870" w:type="dxa"/>
          </w:tcPr>
          <w:p w14:paraId="24AED09F" w14:textId="09CF2DEC" w:rsidR="00EB525A" w:rsidRDefault="0040576B" w:rsidP="00E61C1F">
            <w:pPr>
              <w:bidi/>
              <w:rPr>
                <w:rtl/>
              </w:rPr>
            </w:pPr>
            <w:r>
              <w:t>BIO10107</w:t>
            </w:r>
          </w:p>
        </w:tc>
        <w:tc>
          <w:tcPr>
            <w:tcW w:w="1870" w:type="dxa"/>
          </w:tcPr>
          <w:p w14:paraId="618636B5" w14:textId="768B2222" w:rsidR="00EB525A" w:rsidRDefault="0040576B" w:rsidP="00E61C1F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علم المناعه</w:t>
            </w:r>
          </w:p>
        </w:tc>
        <w:tc>
          <w:tcPr>
            <w:tcW w:w="1870" w:type="dxa"/>
          </w:tcPr>
          <w:p w14:paraId="74ED9A83" w14:textId="52A9795F" w:rsidR="00EB525A" w:rsidRDefault="0040576B" w:rsidP="00E61C1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870" w:type="dxa"/>
          </w:tcPr>
          <w:p w14:paraId="5A4D8ED8" w14:textId="4771B828" w:rsidR="00EB525A" w:rsidRDefault="0040576B" w:rsidP="00E61C1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2</w:t>
            </w:r>
          </w:p>
        </w:tc>
        <w:tc>
          <w:tcPr>
            <w:tcW w:w="1870" w:type="dxa"/>
          </w:tcPr>
          <w:p w14:paraId="6C6DED07" w14:textId="15EC5D5E" w:rsidR="00EB525A" w:rsidRDefault="0040576B" w:rsidP="00E61C1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لاول</w:t>
            </w:r>
          </w:p>
        </w:tc>
      </w:tr>
      <w:tr w:rsidR="00EB525A" w14:paraId="27376D5C" w14:textId="77777777" w:rsidTr="00E61C1F">
        <w:tc>
          <w:tcPr>
            <w:tcW w:w="1870" w:type="dxa"/>
          </w:tcPr>
          <w:p w14:paraId="1E127313" w14:textId="77777777" w:rsidR="00EB525A" w:rsidRDefault="00EB525A" w:rsidP="00E3585E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44D56E47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4AF4737B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1EFF1FC9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3C731D4A" w14:textId="77777777" w:rsidR="00EB525A" w:rsidRDefault="00EB525A" w:rsidP="00E61C1F">
            <w:pPr>
              <w:bidi/>
              <w:rPr>
                <w:rtl/>
              </w:rPr>
            </w:pPr>
          </w:p>
        </w:tc>
      </w:tr>
      <w:tr w:rsidR="00EB525A" w14:paraId="5627CBB7" w14:textId="77777777" w:rsidTr="00E61C1F">
        <w:tc>
          <w:tcPr>
            <w:tcW w:w="1870" w:type="dxa"/>
          </w:tcPr>
          <w:p w14:paraId="146B3538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6FE5742A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50A672C2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1C8D4DED" w14:textId="77777777" w:rsidR="00EB525A" w:rsidRDefault="00EB525A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73F34194" w14:textId="77777777" w:rsidR="00EB525A" w:rsidRDefault="00EB525A" w:rsidP="00E61C1F">
            <w:pPr>
              <w:bidi/>
              <w:rPr>
                <w:rtl/>
              </w:rPr>
            </w:pPr>
          </w:p>
        </w:tc>
      </w:tr>
      <w:tr w:rsidR="00E3585E" w:rsidRPr="00E3585E" w14:paraId="02F388CF" w14:textId="77777777" w:rsidTr="00E61C1F">
        <w:tc>
          <w:tcPr>
            <w:tcW w:w="1870" w:type="dxa"/>
          </w:tcPr>
          <w:p w14:paraId="4FBF1C8C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71B7045E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152F7E5D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5A0F8522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207350E8" w14:textId="77777777" w:rsidR="00E3585E" w:rsidRDefault="00E3585E" w:rsidP="00E3585E">
            <w:pPr>
              <w:bidi/>
              <w:rPr>
                <w:rtl/>
              </w:rPr>
            </w:pPr>
          </w:p>
        </w:tc>
      </w:tr>
      <w:tr w:rsidR="00E3585E" w14:paraId="23599AAE" w14:textId="77777777" w:rsidTr="00E61C1F">
        <w:tc>
          <w:tcPr>
            <w:tcW w:w="1870" w:type="dxa"/>
          </w:tcPr>
          <w:p w14:paraId="53D42D56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0DDC28AB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5210EC3B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6E43718B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2C67C0BB" w14:textId="77777777" w:rsidR="00E3585E" w:rsidRDefault="00E3585E" w:rsidP="00E3585E">
            <w:pPr>
              <w:bidi/>
              <w:rPr>
                <w:rtl/>
              </w:rPr>
            </w:pPr>
          </w:p>
        </w:tc>
      </w:tr>
      <w:tr w:rsidR="00E3585E" w14:paraId="09BF7815" w14:textId="77777777" w:rsidTr="00E61C1F">
        <w:tc>
          <w:tcPr>
            <w:tcW w:w="1870" w:type="dxa"/>
          </w:tcPr>
          <w:p w14:paraId="3F8FC965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0A2E0CC6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23ACBCAE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34CF3441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0C1481AD" w14:textId="77777777" w:rsidR="00E3585E" w:rsidRDefault="00E3585E" w:rsidP="00E3585E">
            <w:pPr>
              <w:bidi/>
              <w:rPr>
                <w:rtl/>
              </w:rPr>
            </w:pPr>
          </w:p>
        </w:tc>
      </w:tr>
      <w:tr w:rsidR="00E3585E" w14:paraId="4DCC2A8A" w14:textId="77777777" w:rsidTr="00E61C1F">
        <w:tc>
          <w:tcPr>
            <w:tcW w:w="1870" w:type="dxa"/>
          </w:tcPr>
          <w:p w14:paraId="116E73E1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556045B2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695E9806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6CFB20A1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791FA364" w14:textId="77777777" w:rsidR="00E3585E" w:rsidRDefault="00E3585E" w:rsidP="00E3585E">
            <w:pPr>
              <w:bidi/>
              <w:rPr>
                <w:rtl/>
              </w:rPr>
            </w:pPr>
          </w:p>
        </w:tc>
      </w:tr>
      <w:tr w:rsidR="00E3585E" w14:paraId="6AF6C0E5" w14:textId="77777777" w:rsidTr="00E61C1F">
        <w:tc>
          <w:tcPr>
            <w:tcW w:w="1870" w:type="dxa"/>
          </w:tcPr>
          <w:p w14:paraId="2C88C9AC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16ADA7A6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1F054ED1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29AD74A7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7E610481" w14:textId="77777777" w:rsidR="00E3585E" w:rsidRDefault="00E3585E" w:rsidP="00E3585E">
            <w:pPr>
              <w:bidi/>
              <w:rPr>
                <w:rtl/>
              </w:rPr>
            </w:pPr>
          </w:p>
        </w:tc>
      </w:tr>
      <w:tr w:rsidR="00E3585E" w14:paraId="52B70740" w14:textId="77777777" w:rsidTr="00E61C1F">
        <w:tc>
          <w:tcPr>
            <w:tcW w:w="1870" w:type="dxa"/>
          </w:tcPr>
          <w:p w14:paraId="17531119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68C3A1F4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3428FE7C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23B7A3A8" w14:textId="77777777" w:rsidR="00E3585E" w:rsidRDefault="00E3585E" w:rsidP="00E61C1F">
            <w:pPr>
              <w:bidi/>
              <w:rPr>
                <w:rtl/>
              </w:rPr>
            </w:pPr>
          </w:p>
        </w:tc>
        <w:tc>
          <w:tcPr>
            <w:tcW w:w="1870" w:type="dxa"/>
          </w:tcPr>
          <w:p w14:paraId="570E17E1" w14:textId="77777777" w:rsidR="00E3585E" w:rsidRDefault="00E3585E" w:rsidP="00E3585E">
            <w:pPr>
              <w:bidi/>
              <w:rPr>
                <w:rtl/>
              </w:rPr>
            </w:pPr>
          </w:p>
        </w:tc>
      </w:tr>
    </w:tbl>
    <w:p w14:paraId="529E0D66" w14:textId="77777777" w:rsidR="00EB525A" w:rsidRDefault="00EB525A" w:rsidP="00EB525A">
      <w:pPr>
        <w:bidi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8"/>
        <w:gridCol w:w="1726"/>
        <w:gridCol w:w="1481"/>
        <w:gridCol w:w="2221"/>
        <w:gridCol w:w="1504"/>
      </w:tblGrid>
      <w:tr w:rsidR="00EB525A" w:rsidRPr="008C3109" w14:paraId="60AF02AD" w14:textId="77777777" w:rsidTr="00E3585E">
        <w:tc>
          <w:tcPr>
            <w:tcW w:w="8856" w:type="dxa"/>
            <w:gridSpan w:val="5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1474D228" w14:textId="77777777" w:rsidR="00EB525A" w:rsidRPr="00A1472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b/>
                <w:bCs/>
                <w:lang w:val="en-US"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</w:rPr>
              <w:t>Teaching</w:t>
            </w:r>
          </w:p>
        </w:tc>
      </w:tr>
      <w:tr w:rsidR="00EB525A" w:rsidRPr="008C3109" w14:paraId="18EC1244" w14:textId="77777777" w:rsidTr="00E3585E">
        <w:tc>
          <w:tcPr>
            <w:tcW w:w="1759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35067EE4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  <w:rtl/>
              </w:rPr>
            </w:pPr>
            <w:r w:rsidRPr="007A4D48">
              <w:rPr>
                <w:rFonts w:asciiTheme="majorHAnsi" w:hAnsiTheme="majorHAnsi" w:cstheme="majorHAnsi"/>
                <w:sz w:val="22"/>
                <w:szCs w:val="22"/>
              </w:rPr>
              <w:t>Term</w:t>
            </w:r>
          </w:p>
        </w:tc>
        <w:tc>
          <w:tcPr>
            <w:tcW w:w="1778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553EB4B6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  <w:rtl/>
              </w:rPr>
            </w:pPr>
            <w:r w:rsidRPr="007A4D48">
              <w:rPr>
                <w:rFonts w:asciiTheme="majorHAnsi" w:hAnsiTheme="majorHAnsi" w:cstheme="majorHAnsi"/>
                <w:sz w:val="22"/>
                <w:szCs w:val="22"/>
              </w:rPr>
              <w:t>Comm. Hours</w:t>
            </w:r>
          </w:p>
        </w:tc>
        <w:tc>
          <w:tcPr>
            <w:tcW w:w="1525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61A799AF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  <w:rtl/>
              </w:rPr>
            </w:pPr>
            <w:r w:rsidRPr="007A4D48">
              <w:rPr>
                <w:rFonts w:asciiTheme="majorHAnsi" w:hAnsiTheme="majorHAnsi" w:cstheme="majorHAnsi"/>
                <w:sz w:val="22"/>
                <w:szCs w:val="22"/>
              </w:rPr>
              <w:t>Credit Hours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75BFBA2B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  <w:rtl/>
              </w:rPr>
            </w:pPr>
            <w:r w:rsidRPr="007A4D48">
              <w:rPr>
                <w:rFonts w:asciiTheme="majorHAnsi" w:hAnsiTheme="majorHAnsi" w:cstheme="majorHAnsi"/>
                <w:sz w:val="22"/>
                <w:szCs w:val="22"/>
              </w:rPr>
              <w:t>Course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5755FD87" w14:textId="77777777" w:rsidR="00EB525A" w:rsidRPr="007A4D48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hAnsiTheme="majorHAnsi" w:cstheme="majorHAnsi"/>
                <w:sz w:val="22"/>
                <w:szCs w:val="22"/>
                <w:rtl/>
              </w:rPr>
            </w:pPr>
            <w:r w:rsidRPr="007A4D48">
              <w:rPr>
                <w:rFonts w:asciiTheme="majorHAnsi" w:hAnsiTheme="majorHAnsi" w:cstheme="majorHAnsi"/>
                <w:sz w:val="22"/>
                <w:szCs w:val="22"/>
              </w:rPr>
              <w:t>Course #</w:t>
            </w:r>
          </w:p>
        </w:tc>
      </w:tr>
      <w:tr w:rsidR="00E17238" w14:paraId="1D9C9D55" w14:textId="77777777" w:rsidTr="00E3585E">
        <w:tc>
          <w:tcPr>
            <w:tcW w:w="1759" w:type="dxa"/>
          </w:tcPr>
          <w:p w14:paraId="33857599" w14:textId="06BC7CC5" w:rsidR="00E17238" w:rsidRPr="00E17238" w:rsidRDefault="0040576B" w:rsidP="00E17238">
            <w:pPr>
              <w:bidi/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78" w:type="dxa"/>
          </w:tcPr>
          <w:p w14:paraId="21FD3F95" w14:textId="3F444F93" w:rsidR="00E17238" w:rsidRDefault="0040576B" w:rsidP="00E17238">
            <w:pPr>
              <w:bidi/>
              <w:jc w:val="center"/>
              <w:rPr>
                <w:rtl/>
              </w:rPr>
            </w:pPr>
            <w:r>
              <w:t>12</w:t>
            </w:r>
          </w:p>
        </w:tc>
        <w:tc>
          <w:tcPr>
            <w:tcW w:w="1525" w:type="dxa"/>
          </w:tcPr>
          <w:p w14:paraId="0B7CF82C" w14:textId="664569F5" w:rsidR="00E17238" w:rsidRDefault="0040576B" w:rsidP="00E17238">
            <w:pPr>
              <w:bidi/>
              <w:jc w:val="center"/>
              <w:rPr>
                <w:rtl/>
              </w:rPr>
            </w:pPr>
            <w:r>
              <w:t>3</w:t>
            </w:r>
          </w:p>
        </w:tc>
        <w:tc>
          <w:tcPr>
            <w:tcW w:w="2268" w:type="dxa"/>
          </w:tcPr>
          <w:p w14:paraId="54495692" w14:textId="52D591C1" w:rsidR="00E17238" w:rsidRPr="00E3585E" w:rsidRDefault="0040576B" w:rsidP="00E3585E">
            <w:pPr>
              <w:bidi/>
              <w:jc w:val="right"/>
              <w:rPr>
                <w:lang w:val="en-US"/>
              </w:rPr>
            </w:pPr>
            <w:r>
              <w:rPr>
                <w:lang w:val="en-US"/>
              </w:rPr>
              <w:t>Immunology</w:t>
            </w:r>
          </w:p>
        </w:tc>
        <w:tc>
          <w:tcPr>
            <w:tcW w:w="1526" w:type="dxa"/>
          </w:tcPr>
          <w:p w14:paraId="1C8B0DC9" w14:textId="15EAC655" w:rsidR="00E17238" w:rsidRPr="0040576B" w:rsidRDefault="0040576B" w:rsidP="00E3585E">
            <w:pPr>
              <w:bidi/>
              <w:jc w:val="right"/>
              <w:rPr>
                <w:lang w:val="en-GB"/>
              </w:rPr>
            </w:pPr>
            <w:r>
              <w:rPr>
                <w:lang w:val="en-GB"/>
              </w:rPr>
              <w:t>Bio10107</w:t>
            </w:r>
          </w:p>
        </w:tc>
      </w:tr>
      <w:tr w:rsidR="00E17238" w14:paraId="5BB97C68" w14:textId="77777777" w:rsidTr="00E3585E">
        <w:tc>
          <w:tcPr>
            <w:tcW w:w="1759" w:type="dxa"/>
          </w:tcPr>
          <w:p w14:paraId="1C4C7A08" w14:textId="77777777" w:rsidR="00E17238" w:rsidRDefault="00E17238"/>
        </w:tc>
        <w:tc>
          <w:tcPr>
            <w:tcW w:w="1778" w:type="dxa"/>
          </w:tcPr>
          <w:p w14:paraId="3CF24891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35D6BD57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0A2A8435" w14:textId="77777777" w:rsidR="00E17238" w:rsidRPr="00E3585E" w:rsidRDefault="00E17238" w:rsidP="00E3585E">
            <w:pPr>
              <w:bidi/>
              <w:jc w:val="right"/>
              <w:rPr>
                <w:lang w:val="en-US"/>
              </w:rPr>
            </w:pPr>
          </w:p>
        </w:tc>
        <w:tc>
          <w:tcPr>
            <w:tcW w:w="1526" w:type="dxa"/>
          </w:tcPr>
          <w:p w14:paraId="1C1E9150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6650DA8F" w14:textId="77777777" w:rsidTr="00E3585E">
        <w:tc>
          <w:tcPr>
            <w:tcW w:w="1759" w:type="dxa"/>
          </w:tcPr>
          <w:p w14:paraId="75E69385" w14:textId="77777777" w:rsidR="00E17238" w:rsidRDefault="00E17238"/>
        </w:tc>
        <w:tc>
          <w:tcPr>
            <w:tcW w:w="1778" w:type="dxa"/>
          </w:tcPr>
          <w:p w14:paraId="29B64B2E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516EF2E9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2869AE43" w14:textId="77777777" w:rsidR="00E17238" w:rsidRPr="00E3585E" w:rsidRDefault="00E17238" w:rsidP="00E3585E">
            <w:pPr>
              <w:bidi/>
              <w:jc w:val="right"/>
              <w:rPr>
                <w:lang w:val="en-US"/>
              </w:rPr>
            </w:pPr>
          </w:p>
        </w:tc>
        <w:tc>
          <w:tcPr>
            <w:tcW w:w="1526" w:type="dxa"/>
          </w:tcPr>
          <w:p w14:paraId="794EFD1B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788BF4D3" w14:textId="77777777" w:rsidTr="00E3585E">
        <w:tc>
          <w:tcPr>
            <w:tcW w:w="1759" w:type="dxa"/>
          </w:tcPr>
          <w:p w14:paraId="46DD9390" w14:textId="77777777" w:rsidR="00E17238" w:rsidRDefault="00E17238"/>
        </w:tc>
        <w:tc>
          <w:tcPr>
            <w:tcW w:w="1778" w:type="dxa"/>
          </w:tcPr>
          <w:p w14:paraId="3D72DF91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7AF798DC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07B0324D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  <w:tc>
          <w:tcPr>
            <w:tcW w:w="1526" w:type="dxa"/>
          </w:tcPr>
          <w:p w14:paraId="0D86698D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50BAE834" w14:textId="77777777" w:rsidTr="00E3585E">
        <w:tc>
          <w:tcPr>
            <w:tcW w:w="1759" w:type="dxa"/>
          </w:tcPr>
          <w:p w14:paraId="2C3C421B" w14:textId="77777777" w:rsidR="00E17238" w:rsidRDefault="00E17238"/>
        </w:tc>
        <w:tc>
          <w:tcPr>
            <w:tcW w:w="1778" w:type="dxa"/>
          </w:tcPr>
          <w:p w14:paraId="1EC0DE9A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682876C9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7361E9BD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  <w:tc>
          <w:tcPr>
            <w:tcW w:w="1526" w:type="dxa"/>
          </w:tcPr>
          <w:p w14:paraId="0E50E702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53F43A25" w14:textId="77777777" w:rsidTr="00E3585E">
        <w:tc>
          <w:tcPr>
            <w:tcW w:w="1759" w:type="dxa"/>
          </w:tcPr>
          <w:p w14:paraId="2D6B00BD" w14:textId="77777777" w:rsidR="00E17238" w:rsidRDefault="00E17238" w:rsidP="00E17238">
            <w:pPr>
              <w:bidi/>
              <w:jc w:val="right"/>
              <w:rPr>
                <w:rtl/>
              </w:rPr>
            </w:pPr>
          </w:p>
        </w:tc>
        <w:tc>
          <w:tcPr>
            <w:tcW w:w="1778" w:type="dxa"/>
          </w:tcPr>
          <w:p w14:paraId="7D081112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3983EB81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14EE9965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  <w:tc>
          <w:tcPr>
            <w:tcW w:w="1526" w:type="dxa"/>
          </w:tcPr>
          <w:p w14:paraId="207F6FE4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47D1CB17" w14:textId="77777777" w:rsidTr="00E3585E">
        <w:tc>
          <w:tcPr>
            <w:tcW w:w="1759" w:type="dxa"/>
          </w:tcPr>
          <w:p w14:paraId="5B677FBF" w14:textId="77777777" w:rsidR="00E17238" w:rsidRDefault="00E17238"/>
        </w:tc>
        <w:tc>
          <w:tcPr>
            <w:tcW w:w="1778" w:type="dxa"/>
          </w:tcPr>
          <w:p w14:paraId="2C9CA837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10EE1A0E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196A36EC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  <w:tc>
          <w:tcPr>
            <w:tcW w:w="1526" w:type="dxa"/>
          </w:tcPr>
          <w:p w14:paraId="1AC9B92E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09B20D9D" w14:textId="77777777" w:rsidTr="00E3585E">
        <w:tc>
          <w:tcPr>
            <w:tcW w:w="1759" w:type="dxa"/>
          </w:tcPr>
          <w:p w14:paraId="5668FFBB" w14:textId="77777777" w:rsidR="00E17238" w:rsidRDefault="00E17238"/>
        </w:tc>
        <w:tc>
          <w:tcPr>
            <w:tcW w:w="1778" w:type="dxa"/>
          </w:tcPr>
          <w:p w14:paraId="152782A0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27CAF7DD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3093948E" w14:textId="77777777" w:rsidR="00E17238" w:rsidRPr="00DF1553" w:rsidRDefault="00E17238" w:rsidP="00E17238">
            <w:pPr>
              <w:widowControl w:val="0"/>
              <w:spacing w:line="276" w:lineRule="auto"/>
              <w:rPr>
                <w:rFonts w:eastAsia="Calibri" w:cs="Times New Roman"/>
                <w:rtl/>
              </w:rPr>
            </w:pPr>
          </w:p>
        </w:tc>
        <w:tc>
          <w:tcPr>
            <w:tcW w:w="1526" w:type="dxa"/>
          </w:tcPr>
          <w:p w14:paraId="28B6D910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  <w:tr w:rsidR="00E17238" w14:paraId="6C232E08" w14:textId="77777777" w:rsidTr="00E3585E">
        <w:tc>
          <w:tcPr>
            <w:tcW w:w="1759" w:type="dxa"/>
          </w:tcPr>
          <w:p w14:paraId="0EC0E880" w14:textId="77777777" w:rsidR="00E17238" w:rsidRDefault="00E17238"/>
        </w:tc>
        <w:tc>
          <w:tcPr>
            <w:tcW w:w="1778" w:type="dxa"/>
          </w:tcPr>
          <w:p w14:paraId="19A42D46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1525" w:type="dxa"/>
          </w:tcPr>
          <w:p w14:paraId="4A69A7CD" w14:textId="77777777" w:rsidR="00E17238" w:rsidRDefault="00E17238" w:rsidP="00E17238">
            <w:pPr>
              <w:bidi/>
              <w:jc w:val="center"/>
              <w:rPr>
                <w:rtl/>
              </w:rPr>
            </w:pPr>
          </w:p>
        </w:tc>
        <w:tc>
          <w:tcPr>
            <w:tcW w:w="2268" w:type="dxa"/>
          </w:tcPr>
          <w:p w14:paraId="5257475A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  <w:tc>
          <w:tcPr>
            <w:tcW w:w="1526" w:type="dxa"/>
          </w:tcPr>
          <w:p w14:paraId="79592667" w14:textId="77777777" w:rsidR="00E17238" w:rsidRDefault="00E17238" w:rsidP="00E3585E">
            <w:pPr>
              <w:bidi/>
              <w:jc w:val="right"/>
              <w:rPr>
                <w:rtl/>
              </w:rPr>
            </w:pPr>
          </w:p>
        </w:tc>
      </w:tr>
    </w:tbl>
    <w:p w14:paraId="1CA9E969" w14:textId="77777777" w:rsidR="00EB525A" w:rsidRDefault="00EB525A" w:rsidP="00EB525A">
      <w:pPr>
        <w:bidi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630"/>
      </w:tblGrid>
      <w:tr w:rsidR="00EB525A" w:rsidRPr="008C3109" w14:paraId="7956C74A" w14:textId="77777777" w:rsidTr="00E61C1F">
        <w:tc>
          <w:tcPr>
            <w:tcW w:w="9350" w:type="dxa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3D6C2867" w14:textId="77777777" w:rsidR="00EB525A" w:rsidRPr="00A14726" w:rsidRDefault="00EB525A" w:rsidP="00E61C1F">
            <w:pPr>
              <w:autoSpaceDE w:val="0"/>
              <w:autoSpaceDN w:val="0"/>
              <w:bidi/>
              <w:adjustRightInd w:val="0"/>
              <w:jc w:val="center"/>
              <w:rPr>
                <w:rFonts w:asciiTheme="majorHAnsi" w:eastAsia="Times New Roman" w:hAnsiTheme="majorHAnsi" w:cstheme="majorHAnsi"/>
                <w:b/>
                <w:bCs/>
                <w:lang w:val="en-US"/>
              </w:rPr>
            </w:pPr>
            <w:r>
              <w:rPr>
                <w:rFonts w:asciiTheme="majorHAnsi" w:eastAsia="Times New Roman" w:hAnsiTheme="majorHAnsi" w:cs="Times New Roman" w:hint="cs"/>
                <w:b/>
                <w:bCs/>
                <w:rtl/>
              </w:rPr>
              <w:t xml:space="preserve">السيرة الذاتية </w:t>
            </w:r>
            <w:r>
              <w:rPr>
                <w:rFonts w:asciiTheme="majorHAnsi" w:eastAsia="Times New Roman" w:hAnsiTheme="majorHAnsi" w:cstheme="majorHAnsi"/>
                <w:b/>
                <w:bCs/>
              </w:rPr>
              <w:t>CV</w:t>
            </w:r>
          </w:p>
        </w:tc>
      </w:tr>
      <w:tr w:rsidR="00EB525A" w14:paraId="631E16CA" w14:textId="77777777" w:rsidTr="00E61C1F">
        <w:tc>
          <w:tcPr>
            <w:tcW w:w="9350" w:type="dxa"/>
          </w:tcPr>
          <w:p w14:paraId="112853DA" w14:textId="77777777" w:rsidR="00EB525A" w:rsidRDefault="00EB525A" w:rsidP="00E61C1F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ترفق كملف </w:t>
            </w:r>
            <w:r>
              <w:t>PDF</w:t>
            </w:r>
            <w:r>
              <w:rPr>
                <w:rFonts w:hint="cs"/>
                <w:rtl/>
              </w:rPr>
              <w:t xml:space="preserve"> مستقل.</w:t>
            </w:r>
          </w:p>
          <w:p w14:paraId="5325904F" w14:textId="77777777" w:rsidR="00EB525A" w:rsidRPr="00A14726" w:rsidRDefault="00EB525A" w:rsidP="001E7748">
            <w:pPr>
              <w:jc w:val="center"/>
              <w:rPr>
                <w:lang w:val="en-US"/>
              </w:rPr>
            </w:pPr>
            <w:r>
              <w:t>Attached as a separate PDF file.</w:t>
            </w:r>
            <w:r w:rsidR="001E7748" w:rsidRPr="00A14726">
              <w:rPr>
                <w:lang w:val="en-US"/>
              </w:rPr>
              <w:t xml:space="preserve"> </w:t>
            </w:r>
          </w:p>
        </w:tc>
      </w:tr>
    </w:tbl>
    <w:p w14:paraId="145D3966" w14:textId="77777777" w:rsidR="00EB525A" w:rsidRDefault="00EB525A" w:rsidP="00EB525A">
      <w:pPr>
        <w:sectPr w:rsidR="00EB525A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576FB4C0" w14:textId="77777777" w:rsidR="008D4C7F" w:rsidRPr="001E7748" w:rsidRDefault="008D4C7F" w:rsidP="001E7748">
      <w:pPr>
        <w:tabs>
          <w:tab w:val="left" w:pos="7125"/>
        </w:tabs>
        <w:rPr>
          <w:lang w:val="en-US"/>
        </w:rPr>
      </w:pPr>
    </w:p>
    <w:sectPr w:rsidR="008D4C7F" w:rsidRPr="001E7748" w:rsidSect="00462F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06C5"/>
    <w:multiLevelType w:val="hybridMultilevel"/>
    <w:tmpl w:val="B64E4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E7963"/>
    <w:multiLevelType w:val="hybridMultilevel"/>
    <w:tmpl w:val="3D2C2E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C9E3105"/>
    <w:multiLevelType w:val="multilevel"/>
    <w:tmpl w:val="6DF26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7155841">
    <w:abstractNumId w:val="1"/>
  </w:num>
  <w:num w:numId="2" w16cid:durableId="1154493083">
    <w:abstractNumId w:val="0"/>
  </w:num>
  <w:num w:numId="3" w16cid:durableId="1619946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DQ3NLU0tjAyMjdW0lEKTi0uzszPAykwrAUA+DTsgCwAAAA="/>
  </w:docVars>
  <w:rsids>
    <w:rsidRoot w:val="00555485"/>
    <w:rsid w:val="00080F3C"/>
    <w:rsid w:val="000A681C"/>
    <w:rsid w:val="001E7748"/>
    <w:rsid w:val="002152D7"/>
    <w:rsid w:val="0023090F"/>
    <w:rsid w:val="002544CB"/>
    <w:rsid w:val="002F7062"/>
    <w:rsid w:val="003337DB"/>
    <w:rsid w:val="003339D5"/>
    <w:rsid w:val="00400C92"/>
    <w:rsid w:val="0040576B"/>
    <w:rsid w:val="00462FE1"/>
    <w:rsid w:val="0048683B"/>
    <w:rsid w:val="00536780"/>
    <w:rsid w:val="00555485"/>
    <w:rsid w:val="0057644F"/>
    <w:rsid w:val="00621C86"/>
    <w:rsid w:val="006C6A8A"/>
    <w:rsid w:val="008D4C7F"/>
    <w:rsid w:val="009F5CB2"/>
    <w:rsid w:val="00A14726"/>
    <w:rsid w:val="00C84C54"/>
    <w:rsid w:val="00E07A7D"/>
    <w:rsid w:val="00E17238"/>
    <w:rsid w:val="00E3585E"/>
    <w:rsid w:val="00E418B2"/>
    <w:rsid w:val="00EB5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421F5"/>
  <w15:docId w15:val="{D378C5DD-2C2F-4D97-9F8C-CA198D28F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4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54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54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58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6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عبدالله محمد المداوس العمري</dc:creator>
  <cp:lastModifiedBy>Hyfa ALzahrani</cp:lastModifiedBy>
  <cp:revision>3</cp:revision>
  <dcterms:created xsi:type="dcterms:W3CDTF">2023-11-09T11:15:00Z</dcterms:created>
  <dcterms:modified xsi:type="dcterms:W3CDTF">2023-11-09T11:29:00Z</dcterms:modified>
</cp:coreProperties>
</file>